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advanced-asset-analytics-documentation"/>
    <w:p>
      <w:pPr>
        <w:pStyle w:val="Heading1"/>
      </w:pPr>
      <w:r>
        <w:t xml:space="preserve">Advanced Asset Analytics Documentation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Advanced Asset Analytics system provides sophisticated financial analysis, forecasting, and planning capabilities for enterprise asset management. This includes cost forecasting, lifecycle planning, ROI calculations, and depreciation analysis.</w:t>
      </w:r>
    </w:p>
    <w:bookmarkEnd w:id="9"/>
    <w:bookmarkStart w:id="10" w:name="base-url"/>
    <w:p>
      <w:pPr>
        <w:pStyle w:val="Heading2"/>
      </w:pPr>
      <w:r>
        <w:t xml:space="preserve">Base URL</w:t>
      </w:r>
    </w:p>
    <w:p>
      <w:pPr>
        <w:pStyle w:val="SourceCode"/>
      </w:pPr>
      <w:r>
        <w:rPr>
          <w:rStyle w:val="VerbatimChar"/>
        </w:rPr>
        <w:t xml:space="preserve">http://localhost:3000/api/v1/asset-analytics</w:t>
      </w:r>
    </w:p>
    <w:bookmarkEnd w:id="10"/>
    <w:bookmarkStart w:id="11" w:name="authentication-permissions"/>
    <w:p>
      <w:pPr>
        <w:pStyle w:val="Heading2"/>
      </w:pPr>
      <w:r>
        <w:t xml:space="preserve">Authentication &amp; Permiss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entication</w:t>
      </w:r>
      <w:r>
        <w:t xml:space="preserve">: JWT token requir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mission</w:t>
      </w:r>
      <w:r>
        <w:t xml:space="preserve">:</w:t>
      </w:r>
      <w:r>
        <w:t xml:space="preserve"> </w:t>
      </w:r>
      <w:r>
        <w:rPr>
          <w:rStyle w:val="VerbatimChar"/>
        </w:rPr>
        <w:t xml:space="preserve">asset_analytics:read</w:t>
      </w:r>
      <w:r>
        <w:t xml:space="preserve"> </w:t>
      </w:r>
      <w:r>
        <w:t xml:space="preserve">for all analytics endpoints</w:t>
      </w:r>
    </w:p>
    <w:bookmarkEnd w:id="11"/>
    <w:bookmarkStart w:id="25" w:name="features"/>
    <w:p>
      <w:pPr>
        <w:pStyle w:val="Heading2"/>
      </w:pPr>
      <w:r>
        <w:t xml:space="preserve">Features</w:t>
      </w:r>
    </w:p>
    <w:bookmarkStart w:id="14" w:name="cost-forecasting-budgeting"/>
    <w:p>
      <w:pPr>
        <w:pStyle w:val="Heading3"/>
      </w:pPr>
      <w:r>
        <w:t xml:space="preserve">📈 Cost Forecasting &amp; Budgeting</w:t>
      </w:r>
    </w:p>
    <w:bookmarkStart w:id="12" w:name="cost-forecasting"/>
    <w:p>
      <w:pPr>
        <w:pStyle w:val="Heading4"/>
      </w:pPr>
      <w:r>
        <w:t xml:space="preserve">Cost Forecasting</w:t>
      </w:r>
    </w:p>
    <w:p>
      <w:pPr>
        <w:pStyle w:val="FirstParagraph"/>
      </w:pPr>
      <w:r>
        <w:t xml:space="preserve">Generate predictive cost models based on historical data with confidence intervals.</w:t>
      </w:r>
    </w:p>
    <w:p>
      <w:pPr>
        <w:pStyle w:val="BodyText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forecast/{assetUuid}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ecastMonths</w:t>
      </w:r>
      <w:r>
        <w:t xml:space="preserve"> </w:t>
      </w:r>
      <w:r>
        <w:t xml:space="preserve">(1-60): Forecast horizon in month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ludeInflation</w:t>
      </w:r>
      <w:r>
        <w:t xml:space="preserve"> </w:t>
      </w:r>
      <w:r>
        <w:t xml:space="preserve">(boolean): Include inflation adjust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lationRate</w:t>
      </w:r>
      <w:r>
        <w:t xml:space="preserve"> </w:t>
      </w:r>
      <w:r>
        <w:t xml:space="preserve">(0-0.20): Annual inflation ra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denceLevel</w:t>
      </w:r>
      <w:r>
        <w:t xml:space="preserve"> </w:t>
      </w:r>
      <w:r>
        <w:t xml:space="preserve">(0.90, 0.95, 0.99): Statistical confidence level</w:t>
      </w:r>
    </w:p>
    <w:p>
      <w:pPr>
        <w:pStyle w:val="BodyText"/>
      </w:pPr>
      <w:r>
        <w:rPr>
          <w:b/>
          <w:bCs/>
        </w:rPr>
        <w:t xml:space="preserve">Response 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ecast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 month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istoricalData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re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verageMonthly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50.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nthlyGrowth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volat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oreca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forecasted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75.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owerBou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5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perBou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00.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nf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udgetRecommend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commendedMonthlyBud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02.5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commendedAnnualBud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830.6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2"/>
    <w:bookmarkStart w:id="13" w:name="budget-planning"/>
    <w:p>
      <w:pPr>
        <w:pStyle w:val="Heading4"/>
      </w:pPr>
      <w:r>
        <w:t xml:space="preserve">Budget Planning</w:t>
      </w:r>
    </w:p>
    <w:p>
      <w:pPr>
        <w:pStyle w:val="FirstParagraph"/>
      </w:pPr>
      <w:r>
        <w:t xml:space="preserve">Generate comprehensive budget plans with CAPEX/OPEX breakdown.</w:t>
      </w:r>
    </w:p>
    <w:p>
      <w:pPr>
        <w:pStyle w:val="BodyText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budget-plan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stCenter</w:t>
      </w:r>
      <w:r>
        <w:t xml:space="preserve"> </w:t>
      </w:r>
      <w:r>
        <w:t xml:space="preserve">(string): Filter by cost cent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dgetYear</w:t>
      </w:r>
      <w:r>
        <w:t xml:space="preserve"> </w:t>
      </w:r>
      <w:r>
        <w:t xml:space="preserve">(2020-2050): Target budget ye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ludeCapex/includeOpex</w:t>
      </w:r>
      <w:r>
        <w:t xml:space="preserve"> </w:t>
      </w:r>
      <w:r>
        <w:t xml:space="preserve">(boolean): Include capital/operational expens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skBuffer</w:t>
      </w:r>
      <w:r>
        <w:t xml:space="preserve"> </w:t>
      </w:r>
      <w:r>
        <w:t xml:space="preserve">(0-0.50): Risk adjustment percentage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APEX/OPEX Categorization</w:t>
      </w:r>
      <w:r>
        <w:t xml:space="preserve"> </w:t>
      </w:r>
      <w:r>
        <w:t xml:space="preserve">- Automatic expense classification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isk-Adjusted Budgets</w:t>
      </w:r>
      <w:r>
        <w:t xml:space="preserve"> </w:t>
      </w:r>
      <w:r>
        <w:t xml:space="preserve">- Configurable risk buffer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Multi-Year Planning</w:t>
      </w:r>
      <w:r>
        <w:t xml:space="preserve"> </w:t>
      </w:r>
      <w:r>
        <w:t xml:space="preserve">- Forward-looking budget projection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ost Center Analysis</w:t>
      </w:r>
      <w:r>
        <w:t xml:space="preserve"> </w:t>
      </w:r>
      <w:r>
        <w:t xml:space="preserve">- Department-specific budgeting</w:t>
      </w:r>
    </w:p>
    <w:bookmarkEnd w:id="13"/>
    <w:bookmarkEnd w:id="14"/>
    <w:bookmarkStart w:id="17" w:name="X135daf962215e8d026e1078d6833ea5b5f3c2b5"/>
    <w:p>
      <w:pPr>
        <w:pStyle w:val="Heading3"/>
      </w:pPr>
      <w:r>
        <w:t xml:space="preserve">🔄 Lifecycle Planning &amp; Replacement Scheduling</w:t>
      </w:r>
    </w:p>
    <w:bookmarkStart w:id="15" w:name="lifecycle-planning"/>
    <w:p>
      <w:pPr>
        <w:pStyle w:val="Heading4"/>
      </w:pPr>
      <w:r>
        <w:t xml:space="preserve">Lifecycle Planning</w:t>
      </w:r>
    </w:p>
    <w:p>
      <w:pPr>
        <w:pStyle w:val="FirstParagraph"/>
      </w:pPr>
      <w:r>
        <w:t xml:space="preserve">Comprehensive asset lifecycle analysis with risk assessment.</w:t>
      </w:r>
    </w:p>
    <w:p>
      <w:pPr>
        <w:pStyle w:val="BodyText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lifecycle-plan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nningHorizon</w:t>
      </w:r>
      <w:r>
        <w:t xml:space="preserve"> </w:t>
      </w:r>
      <w:r>
        <w:t xml:space="preserve">(12-120): Planning period in month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lacementThreshold</w:t>
      </w:r>
      <w:r>
        <w:t xml:space="preserve"> </w:t>
      </w:r>
      <w:r>
        <w:t xml:space="preserve">(0.5-1.0): Lifecycle percentage for replacem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ludeRiskAssessment</w:t>
      </w:r>
      <w:r>
        <w:t xml:space="preserve"> </w:t>
      </w:r>
      <w:r>
        <w:t xml:space="preserve">(boolean): Include risk analysis</w:t>
      </w:r>
    </w:p>
    <w:p>
      <w:pPr>
        <w:pStyle w:val="BodyText"/>
      </w:pPr>
      <w:r>
        <w:rPr>
          <w:b/>
          <w:bCs/>
        </w:rPr>
        <w:t xml:space="preserve">Response Feature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m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Asse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ssetsRequiringReplace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Replacement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00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verageAsset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.5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fecycleCateg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ew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 </w:t>
      </w:r>
      <w:r>
        <w:rPr>
          <w:rStyle w:val="ErrorTok"/>
        </w:rPr>
        <w:t xml:space="preserve">25%</w:t>
      </w:r>
      <w:r>
        <w:rPr>
          <w:rStyle w:val="NormalTok"/>
        </w:rPr>
        <w:t xml:space="preserve"> </w:t>
      </w:r>
      <w:r>
        <w:rPr>
          <w:rStyle w:val="ErrorTok"/>
        </w:rPr>
        <w:t xml:space="preserve">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fecycl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atu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25-75%</w:t>
      </w:r>
      <w:r>
        <w:rPr>
          <w:rStyle w:val="NormalTok"/>
        </w:rPr>
        <w:t xml:space="preserve"> </w:t>
      </w:r>
      <w:r>
        <w:rPr>
          <w:rStyle w:val="ErrorTok"/>
        </w:rPr>
        <w:t xml:space="preserve">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fecycl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g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75-90%</w:t>
      </w:r>
      <w:r>
        <w:rPr>
          <w:rStyle w:val="NormalTok"/>
        </w:rPr>
        <w:t xml:space="preserve"> </w:t>
      </w:r>
      <w:r>
        <w:rPr>
          <w:rStyle w:val="ErrorTok"/>
        </w:rPr>
        <w:t xml:space="preserve">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fecycle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itic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ErrorTok"/>
        </w:rPr>
        <w:t xml:space="preserve">%</w:t>
      </w:r>
      <w:r>
        <w:rPr>
          <w:rStyle w:val="NormalTok"/>
        </w:rPr>
        <w:t xml:space="preserve"> </w:t>
      </w:r>
      <w:r>
        <w:rPr>
          <w:rStyle w:val="ErrorTok"/>
        </w:rPr>
        <w:t xml:space="preserve">of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fecycl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lacementSche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sset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ho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-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lacemen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9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stimated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ior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iskAssessm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ssetUu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isk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iskFac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High failure risk due to ag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warranty coverag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itigationRecommend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Prioritize immediate replacement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5"/>
    <w:bookmarkStart w:id="16" w:name="replacement-schedule-optimization"/>
    <w:p>
      <w:pPr>
        <w:pStyle w:val="Heading4"/>
      </w:pPr>
      <w:r>
        <w:t xml:space="preserve">Replacement Schedule Optimization</w:t>
      </w:r>
    </w:p>
    <w:p>
      <w:pPr>
        <w:pStyle w:val="FirstParagraph"/>
      </w:pPr>
      <w:r>
        <w:t xml:space="preserve">Optimize replacement timing with budget constraints.</w:t>
      </w:r>
    </w:p>
    <w:p>
      <w:pPr>
        <w:pStyle w:val="BodyText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replacement-schedule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dgetConstraint</w:t>
      </w:r>
      <w:r>
        <w:t xml:space="preserve"> </w:t>
      </w:r>
      <w:r>
        <w:t xml:space="preserve">(number): Maximum budget avail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ioritizeBy</w:t>
      </w:r>
      <w:r>
        <w:t xml:space="preserve"> </w:t>
      </w:r>
      <w:r>
        <w:t xml:space="preserve">(risk/cost/age): Optimization criteri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llowBudgetReallocation</w:t>
      </w:r>
      <w:r>
        <w:t xml:space="preserve"> </w:t>
      </w:r>
      <w:r>
        <w:t xml:space="preserve">(boolean): Enable budget flexibility</w:t>
      </w:r>
    </w:p>
    <w:p>
      <w:pPr>
        <w:pStyle w:val="BodyText"/>
      </w:pPr>
      <w:r>
        <w:rPr>
          <w:b/>
          <w:bCs/>
        </w:rPr>
        <w:t xml:space="preserve">Optimization Method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isk-Based</w:t>
      </w:r>
      <w:r>
        <w:t xml:space="preserve">: Prioritize high-risk asse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-Based</w:t>
      </w:r>
      <w:r>
        <w:t xml:space="preserve">: Optimize for lowest total cos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ge-Based</w:t>
      </w:r>
      <w:r>
        <w:t xml:space="preserve">: Replace oldest assets first</w:t>
      </w:r>
    </w:p>
    <w:bookmarkEnd w:id="16"/>
    <w:bookmarkEnd w:id="17"/>
    <w:bookmarkStart w:id="21" w:name="roi-depreciation-calculations"/>
    <w:p>
      <w:pPr>
        <w:pStyle w:val="Heading3"/>
      </w:pPr>
      <w:r>
        <w:t xml:space="preserve">💼 ROI &amp; Depreciation Calculations</w:t>
      </w:r>
    </w:p>
    <w:bookmarkStart w:id="18" w:name="roi-analysis"/>
    <w:p>
      <w:pPr>
        <w:pStyle w:val="Heading4"/>
      </w:pPr>
      <w:r>
        <w:t xml:space="preserve">ROI Analysis</w:t>
      </w:r>
    </w:p>
    <w:p>
      <w:pPr>
        <w:pStyle w:val="FirstParagraph"/>
      </w:pPr>
      <w:r>
        <w:t xml:space="preserve">Multi-method Return on Investment calculations.</w:t>
      </w:r>
    </w:p>
    <w:p>
      <w:pPr>
        <w:pStyle w:val="BodyText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roi/{assetUuid}</w:t>
      </w:r>
    </w:p>
    <w:p>
      <w:pPr>
        <w:pStyle w:val="BodyText"/>
      </w:pPr>
      <w:r>
        <w:rPr>
          <w:b/>
          <w:bCs/>
        </w:rPr>
        <w:t xml:space="preserve">Analysis Method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imple ROI</w:t>
      </w:r>
      <w:r>
        <w:t xml:space="preserve">: Basic return calculation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Comprehensive ROI</w:t>
      </w:r>
      <w:r>
        <w:t xml:space="preserve">: Includes all cost categories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NPV ROI</w:t>
      </w:r>
      <w:r>
        <w:t xml:space="preserve">: Net Present Value with discount rates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nalysisMethod</w:t>
      </w:r>
      <w:r>
        <w:t xml:space="preserve"> </w:t>
      </w:r>
      <w:r>
        <w:t xml:space="preserve">(simple/comprehensive/npv): Calculation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untRate</w:t>
      </w:r>
      <w:r>
        <w:t xml:space="preserve"> </w:t>
      </w:r>
      <w:r>
        <w:t xml:space="preserve">(0-0.30): Discount rate for NPV analysi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Horizon</w:t>
      </w:r>
      <w:r>
        <w:t xml:space="preserve"> </w:t>
      </w:r>
      <w:r>
        <w:t xml:space="preserve">(12-120): Analysis period in months</w:t>
      </w:r>
    </w:p>
    <w:p>
      <w:pPr>
        <w:pStyle w:val="BodyText"/>
      </w:pPr>
      <w:r>
        <w:rPr>
          <w:b/>
          <w:bCs/>
        </w:rPr>
        <w:t xml:space="preserve">Response 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i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rehensive RO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o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7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nthlyROI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6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C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50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etBenef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687.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ybackPeri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2.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terpre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ROI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nves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nitialInvestm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ongoingC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OperationalC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0.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benef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otalBenefi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4687.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enefitCategor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ductiv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7875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stSav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43406.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iskRe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937.5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ot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468.75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8"/>
    <w:bookmarkStart w:id="19" w:name="depreciation-analysis"/>
    <w:p>
      <w:pPr>
        <w:pStyle w:val="Heading4"/>
      </w:pPr>
      <w:r>
        <w:t xml:space="preserve">Depreciation Analysis</w:t>
      </w:r>
    </w:p>
    <w:p>
      <w:pPr>
        <w:pStyle w:val="FirstParagraph"/>
      </w:pPr>
      <w:r>
        <w:t xml:space="preserve">Multiple depreciation methods with tax implications.</w:t>
      </w:r>
    </w:p>
    <w:p>
      <w:pPr>
        <w:pStyle w:val="BodyText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depreciation/{assetUuid}</w:t>
      </w:r>
    </w:p>
    <w:p>
      <w:pPr>
        <w:pStyle w:val="BodyText"/>
      </w:pPr>
      <w:r>
        <w:rPr>
          <w:b/>
          <w:bCs/>
        </w:rPr>
        <w:t xml:space="preserve">Depreciation Method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traight Line</w:t>
      </w:r>
      <w:r>
        <w:t xml:space="preserve">: Equal annual depreciation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Declining Balance</w:t>
      </w:r>
      <w:r>
        <w:t xml:space="preserve">: Accelerated depreciation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Sum of Years</w:t>
      </w:r>
      <w:r>
        <w:t xml:space="preserve">: Front-loaded depreciation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Units of Production</w:t>
      </w:r>
      <w:r>
        <w:t xml:space="preserve">: Usage-based depreciation</w:t>
      </w:r>
    </w:p>
    <w:p>
      <w:pPr>
        <w:pStyle w:val="BodyText"/>
      </w:pPr>
      <w:r>
        <w:rPr>
          <w:b/>
          <w:bCs/>
        </w:rPr>
        <w:t xml:space="preserve">Parameter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thods</w:t>
      </w:r>
      <w:r>
        <w:t xml:space="preserve"> </w:t>
      </w:r>
      <w:r>
        <w:t xml:space="preserve">(array): Depreciation methods to calcula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liningBalanceRate</w:t>
      </w:r>
      <w:r>
        <w:t xml:space="preserve"> </w:t>
      </w:r>
      <w:r>
        <w:t xml:space="preserve">(0.05-0.50): Rate for declining balan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lvageValuePercent</w:t>
      </w:r>
      <w:r>
        <w:t xml:space="preserve"> </w:t>
      </w:r>
      <w:r>
        <w:t xml:space="preserve">(0-0.50): Expected salvage value</w:t>
      </w:r>
    </w:p>
    <w:p>
      <w:pPr>
        <w:pStyle w:val="BodyText"/>
      </w:pPr>
      <w:r>
        <w:rPr>
          <w:b/>
          <w:bCs/>
        </w:rPr>
        <w:t xml:space="preserve">Response Features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etDetai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urchaseCo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usefulLifeMonth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alvage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monthsElaps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emainingLif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reciationMetho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raightLin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thlyDepreci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75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cumulatedDepreci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ok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000.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cliningBala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nnualR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accumulatedDepreci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ok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800.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preciationSchedu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5-0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epreci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75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bookValu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250.00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xImplic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tho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ight L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axDe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0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no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reciation may be deductible for tax purpose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19"/>
    <w:bookmarkStart w:id="20" w:name="comprehensive-financial-analysis"/>
    <w:p>
      <w:pPr>
        <w:pStyle w:val="Heading4"/>
      </w:pPr>
      <w:r>
        <w:t xml:space="preserve">Comprehensive Financial Analysis</w:t>
      </w:r>
    </w:p>
    <w:p>
      <w:pPr>
        <w:pStyle w:val="FirstParagraph"/>
      </w:pPr>
      <w:r>
        <w:t xml:space="preserve">Combined ROI, depreciation, and TCO analysis.</w:t>
      </w:r>
    </w:p>
    <w:p>
      <w:pPr>
        <w:pStyle w:val="BodyText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financial-analysis/{assetUuid}</w:t>
      </w:r>
    </w:p>
    <w:p>
      <w:pPr>
        <w:pStyle w:val="BodyText"/>
      </w:pPr>
      <w:r>
        <w:rPr>
          <w:b/>
          <w:bCs/>
        </w:rPr>
        <w:t xml:space="preserve">Include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OI Analysis</w:t>
      </w:r>
      <w:r>
        <w:t xml:space="preserve"> </w:t>
      </w:r>
      <w:r>
        <w:t xml:space="preserve">- Multiple calculation method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Depreciation Analysis</w:t>
      </w:r>
      <w:r>
        <w:t xml:space="preserve"> </w:t>
      </w:r>
      <w:r>
        <w:t xml:space="preserve">- All depreciation method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Total Cost of Ownership</w:t>
      </w:r>
      <w:r>
        <w:t xml:space="preserve"> </w:t>
      </w:r>
      <w:r>
        <w:t xml:space="preserve">- Complete cost breakdown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Financial Health Score</w:t>
      </w:r>
      <w:r>
        <w:t xml:space="preserve"> </w:t>
      </w:r>
      <w:r>
        <w:t xml:space="preserve">- 0-100 scoring system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Strategic Recommendations</w:t>
      </w:r>
      <w:r>
        <w:t xml:space="preserve"> </w:t>
      </w:r>
      <w:r>
        <w:t xml:space="preserve">- Actionable insights</w:t>
      </w:r>
    </w:p>
    <w:bookmarkEnd w:id="20"/>
    <w:bookmarkEnd w:id="21"/>
    <w:bookmarkStart w:id="24" w:name="dashboard-portfolio-analytics"/>
    <w:p>
      <w:pPr>
        <w:pStyle w:val="Heading3"/>
      </w:pPr>
      <w:r>
        <w:t xml:space="preserve">📊 Dashboard &amp; Portfolio Analytics</w:t>
      </w:r>
    </w:p>
    <w:bookmarkStart w:id="22" w:name="analytics-dashboard"/>
    <w:p>
      <w:pPr>
        <w:pStyle w:val="Heading4"/>
      </w:pPr>
      <w:r>
        <w:t xml:space="preserve">Analytics Dashboard</w:t>
      </w:r>
    </w:p>
    <w:p>
      <w:pPr>
        <w:pStyle w:val="FirstParagraph"/>
      </w:pPr>
      <w:r>
        <w:t xml:space="preserve">Consolidated view of key metrics and forecasts.</w:t>
      </w:r>
    </w:p>
    <w:p>
      <w:pPr>
        <w:pStyle w:val="BodyText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dashboard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ime-based Analysis</w:t>
      </w:r>
      <w:r>
        <w:t xml:space="preserve"> </w:t>
      </w:r>
      <w:r>
        <w:t xml:space="preserve">(30d, 90d, 1y, 2y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st Center Filter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tegrated Forecas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ifecycle Summaries</w:t>
      </w:r>
    </w:p>
    <w:bookmarkEnd w:id="22"/>
    <w:bookmarkStart w:id="23" w:name="portfolio-summary"/>
    <w:p>
      <w:pPr>
        <w:pStyle w:val="Heading4"/>
      </w:pPr>
      <w:r>
        <w:t xml:space="preserve">Portfolio Summary</w:t>
      </w:r>
    </w:p>
    <w:p>
      <w:pPr>
        <w:pStyle w:val="FirstParagraph"/>
      </w:pPr>
      <w:r>
        <w:t xml:space="preserve">Enterprise-wide analytics aggregation.</w:t>
      </w:r>
    </w:p>
    <w:p>
      <w:pPr>
        <w:pStyle w:val="BodyText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GET /portfolio-summary</w:t>
      </w:r>
    </w:p>
    <w:p>
      <w:pPr>
        <w:pStyle w:val="BodyText"/>
      </w:pPr>
      <w:r>
        <w:rPr>
          <w:b/>
          <w:bCs/>
        </w:rPr>
        <w:t xml:space="preserve">Capabiliti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ulti-Asset Analysi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rtfolio-wide ROI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isk Aggreg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dget Consolidation</w:t>
      </w:r>
    </w:p>
    <w:bookmarkEnd w:id="23"/>
    <w:bookmarkEnd w:id="24"/>
    <w:bookmarkEnd w:id="25"/>
    <w:bookmarkStart w:id="29" w:name="advanced-features"/>
    <w:p>
      <w:pPr>
        <w:pStyle w:val="Heading2"/>
      </w:pPr>
      <w:r>
        <w:t xml:space="preserve">Advanced Features</w:t>
      </w:r>
    </w:p>
    <w:bookmarkStart w:id="26" w:name="predictive-analytics"/>
    <w:p>
      <w:pPr>
        <w:pStyle w:val="Heading3"/>
      </w:pPr>
      <w:r>
        <w:t xml:space="preserve">🔍 Predictive Analytic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end Analysis</w:t>
      </w:r>
      <w:r>
        <w:t xml:space="preserve">: Historical pattern recogni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asonal Adjustments</w:t>
      </w:r>
      <w:r>
        <w:t xml:space="preserve">: Account for cyclical vari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dence Intervals</w:t>
      </w:r>
      <w:r>
        <w:t xml:space="preserve">: Statistical uncertainty quantific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flation Modeling</w:t>
      </w:r>
      <w:r>
        <w:t xml:space="preserve">: Economic factor integration</w:t>
      </w:r>
    </w:p>
    <w:bookmarkEnd w:id="26"/>
    <w:bookmarkStart w:id="27" w:name="financial-modeling"/>
    <w:p>
      <w:pPr>
        <w:pStyle w:val="Heading3"/>
      </w:pPr>
      <w:r>
        <w:t xml:space="preserve">📈 Financial Model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ulti-Method ROI</w:t>
      </w:r>
      <w:r>
        <w:t xml:space="preserve">: Simple, comprehensive, and NPV calcul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reciation Compliance</w:t>
      </w:r>
      <w:r>
        <w:t xml:space="preserve">: Multiple accounting standar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x Optimization</w:t>
      </w:r>
      <w:r>
        <w:t xml:space="preserve">: Depreciation tax implic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isk Assessment</w:t>
      </w:r>
      <w:r>
        <w:t xml:space="preserve">: Financial risk quantification</w:t>
      </w:r>
    </w:p>
    <w:bookmarkEnd w:id="27"/>
    <w:bookmarkStart w:id="28" w:name="optimization-algorithms"/>
    <w:p>
      <w:pPr>
        <w:pStyle w:val="Heading3"/>
      </w:pPr>
      <w:r>
        <w:t xml:space="preserve">🎯 Optimization Algorithm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udget Constraint Optimization</w:t>
      </w:r>
      <w:r>
        <w:t xml:space="preserve">: Maximize value within limit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ulti-Criteria Decision Making</w:t>
      </w:r>
      <w:r>
        <w:t xml:space="preserve">: Balance risk, cost, and ag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source Allocation</w:t>
      </w:r>
      <w:r>
        <w:t xml:space="preserve">: Optimal replacement scheduling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cenario Planning</w:t>
      </w:r>
      <w:r>
        <w:t xml:space="preserve">: What-if analysis capabilities</w:t>
      </w:r>
    </w:p>
    <w:bookmarkEnd w:id="28"/>
    <w:bookmarkEnd w:id="29"/>
    <w:bookmarkStart w:id="34" w:name="usage-examples"/>
    <w:p>
      <w:pPr>
        <w:pStyle w:val="Heading2"/>
      </w:pPr>
      <w:r>
        <w:t xml:space="preserve">Usage Examples</w:t>
      </w:r>
    </w:p>
    <w:bookmarkStart w:id="30" w:name="generate-12-month-cost-forecast"/>
    <w:p>
      <w:pPr>
        <w:pStyle w:val="Heading3"/>
      </w:pPr>
      <w:r>
        <w:t xml:space="preserve">Generate 12-Month Cost Forecast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/api/v1/asset-analytics/forecast/550e8400-e29b-41d4-a716-446655440000?forecastMonths=12&amp;includeInflation=true&amp;confidenceLevel=0.95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TOKEN"</w:t>
      </w:r>
    </w:p>
    <w:bookmarkEnd w:id="30"/>
    <w:bookmarkStart w:id="31" w:name="create-annual-budget-plan"/>
    <w:p>
      <w:pPr>
        <w:pStyle w:val="Heading3"/>
      </w:pPr>
      <w:r>
        <w:t xml:space="preserve">Create Annual Budget Plan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/api/v1/asset-analytics/budget-plan?budgetYear=2026&amp;includeCapex=true&amp;riskBuffer=0.15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TOKEN"</w:t>
      </w:r>
    </w:p>
    <w:bookmarkEnd w:id="31"/>
    <w:bookmarkStart w:id="32" w:name="analyze-asset-roi"/>
    <w:p>
      <w:pPr>
        <w:pStyle w:val="Heading3"/>
      </w:pPr>
      <w:r>
        <w:t xml:space="preserve">Analyze Asset ROI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/api/v1/asset-analytics/roi/550e8400-e29b-41d4-a716-446655440000?analysisMethod=npv&amp;discountRate=0.08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TOKEN"</w:t>
      </w:r>
    </w:p>
    <w:bookmarkEnd w:id="32"/>
    <w:bookmarkStart w:id="33" w:name="calculate-depreciation"/>
    <w:p>
      <w:pPr>
        <w:pStyle w:val="Heading3"/>
      </w:pPr>
      <w:r>
        <w:t xml:space="preserve">Calculate Depreciation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3000/api/v1/asset-analytics/depreciation/550e8400-e29b-41d4-a716-446655440000?methods=straight_line,declining_balance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horization: Bearer YOUR_TOKEN"</w:t>
      </w:r>
    </w:p>
    <w:bookmarkEnd w:id="33"/>
    <w:bookmarkEnd w:id="34"/>
    <w:bookmarkStart w:id="38" w:name="best-practices"/>
    <w:p>
      <w:pPr>
        <w:pStyle w:val="Heading2"/>
      </w:pPr>
      <w:r>
        <w:t xml:space="preserve">Best Practices</w:t>
      </w:r>
    </w:p>
    <w:bookmarkStart w:id="35" w:name="data-quality"/>
    <w:p>
      <w:pPr>
        <w:pStyle w:val="Heading3"/>
      </w:pPr>
      <w:r>
        <w:t xml:space="preserve">📊 Data Qualit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istorical Data</w:t>
      </w:r>
      <w:r>
        <w:t xml:space="preserve">: Ensure 12+ months of operational cost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curate Lifecycle Info</w:t>
      </w:r>
      <w:r>
        <w:t xml:space="preserve">: Maintain current purchase dates and EOL 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st Categorization</w:t>
      </w:r>
      <w:r>
        <w:t xml:space="preserve">: Use consistent cost types and billing cyc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gular Updates</w:t>
      </w:r>
      <w:r>
        <w:t xml:space="preserve">: Keep asset and cost data current</w:t>
      </w:r>
    </w:p>
    <w:bookmarkEnd w:id="35"/>
    <w:bookmarkStart w:id="36" w:name="analysis-configuration"/>
    <w:p>
      <w:pPr>
        <w:pStyle w:val="Heading3"/>
      </w:pPr>
      <w:r>
        <w:t xml:space="preserve">🎯 Analysis Configuration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propriate Time Horizons</w:t>
      </w:r>
      <w:r>
        <w:t xml:space="preserve">: Match analysis period to business cycl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alistic Assumptions</w:t>
      </w:r>
      <w:r>
        <w:t xml:space="preserve">: Use market-appropriate inflation and discount rate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isk Buffers</w:t>
      </w:r>
      <w:r>
        <w:t xml:space="preserve">: Include appropriate contingency factor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fidence Levels</w:t>
      </w:r>
      <w:r>
        <w:t xml:space="preserve">: Choose statistical confidence appropriate for decisions</w:t>
      </w:r>
    </w:p>
    <w:bookmarkEnd w:id="36"/>
    <w:bookmarkStart w:id="37" w:name="strategic-application"/>
    <w:p>
      <w:pPr>
        <w:pStyle w:val="Heading3"/>
      </w:pPr>
      <w:r>
        <w:t xml:space="preserve">💡 Strategic Appli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dget Planning</w:t>
      </w:r>
      <w:r>
        <w:t xml:space="preserve">: Use forecasts for annual budget develop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placement Timing</w:t>
      </w:r>
      <w:r>
        <w:t xml:space="preserve">: Optimize replacement schedules for cost efficienc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vestment Decisions</w:t>
      </w:r>
      <w:r>
        <w:t xml:space="preserve">: Apply ROI analysis for capital allocati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isk Management</w:t>
      </w:r>
      <w:r>
        <w:t xml:space="preserve">: Use lifecycle analysis for proactive planning</w:t>
      </w:r>
    </w:p>
    <w:bookmarkEnd w:id="37"/>
    <w:bookmarkEnd w:id="38"/>
    <w:bookmarkStart w:id="41" w:name="integration-points"/>
    <w:p>
      <w:pPr>
        <w:pStyle w:val="Heading2"/>
      </w:pPr>
      <w:r>
        <w:t xml:space="preserve">Integration Points</w:t>
      </w:r>
    </w:p>
    <w:bookmarkStart w:id="39" w:name="financial-systems"/>
    <w:p>
      <w:pPr>
        <w:pStyle w:val="Heading3"/>
      </w:pPr>
      <w:r>
        <w:t xml:space="preserve">Financial System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RP Integration</w:t>
      </w:r>
      <w:r>
        <w:t xml:space="preserve">: Budget and cost data synchroniz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ccounting Systems</w:t>
      </w:r>
      <w:r>
        <w:t xml:space="preserve">: Depreciation schedule export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rocurement</w:t>
      </w:r>
      <w:r>
        <w:t xml:space="preserve">: Replacement cost estim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reasury</w:t>
      </w:r>
      <w:r>
        <w:t xml:space="preserve">: Cash flow planning</w:t>
      </w:r>
    </w:p>
    <w:bookmarkEnd w:id="39"/>
    <w:bookmarkStart w:id="40" w:name="business-intelligence"/>
    <w:p>
      <w:pPr>
        <w:pStyle w:val="Heading3"/>
      </w:pPr>
      <w:r>
        <w:t xml:space="preserve">Business Intellige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shboard Integration</w:t>
      </w:r>
      <w:r>
        <w:t xml:space="preserve">: Embed analytics in BI tool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port Automation</w:t>
      </w:r>
      <w:r>
        <w:t xml:space="preserve">: Scheduled analytics report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lert Systems</w:t>
      </w:r>
      <w:r>
        <w:t xml:space="preserve">: Threshold-based notifica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ata Warehousing</w:t>
      </w:r>
      <w:r>
        <w:t xml:space="preserve">: Historical analytics data storage</w:t>
      </w:r>
    </w:p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13Z</dcterms:created>
  <dcterms:modified xsi:type="dcterms:W3CDTF">2025-08-08T20:2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